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48AF5" w14:textId="77777777" w:rsidR="00822509" w:rsidRDefault="007C0146" w:rsidP="00822509">
      <w:pPr>
        <w:pBdr>
          <w:bottom w:val="single" w:sz="12" w:space="1" w:color="auto"/>
        </w:pBdr>
        <w:spacing w:before="100" w:beforeAutospacing="1"/>
        <w:ind w:right="-18"/>
        <w:rPr>
          <w:b/>
          <w:bCs/>
          <w:sz w:val="48"/>
          <w:szCs w:val="48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ECB67D" wp14:editId="7521AA2E">
                <wp:simplePos x="0" y="0"/>
                <wp:positionH relativeFrom="column">
                  <wp:posOffset>1463040</wp:posOffset>
                </wp:positionH>
                <wp:positionV relativeFrom="paragraph">
                  <wp:posOffset>285115</wp:posOffset>
                </wp:positionV>
                <wp:extent cx="3857625" cy="504825"/>
                <wp:effectExtent l="0" t="0" r="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762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F28343" w14:textId="77777777" w:rsidR="00E7675B" w:rsidRPr="00822509" w:rsidRDefault="00E7675B" w:rsidP="00822509">
                            <w:pPr>
                              <w:spacing w:before="100" w:beforeAutospacing="1"/>
                              <w:ind w:right="-18"/>
                              <w:jc w:val="center"/>
                              <w:rPr>
                                <w:b/>
                                <w:bCs/>
                                <w:sz w:val="44"/>
                                <w:szCs w:val="56"/>
                              </w:rPr>
                            </w:pPr>
                            <w:r w:rsidRPr="00822509">
                              <w:rPr>
                                <w:b/>
                                <w:bCs/>
                                <w:sz w:val="44"/>
                                <w:szCs w:val="56"/>
                              </w:rPr>
                              <w:t xml:space="preserve">Career Growth Opportunity </w:t>
                            </w:r>
                          </w:p>
                          <w:p w14:paraId="2EA286F2" w14:textId="77777777" w:rsidR="00E7675B" w:rsidRPr="003120C9" w:rsidRDefault="00E7675B" w:rsidP="00822509">
                            <w:pPr>
                              <w:spacing w:before="100" w:beforeAutospacing="1"/>
                              <w:ind w:right="-18"/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</w:p>
                          <w:p w14:paraId="2C1FB115" w14:textId="77777777" w:rsidR="00E7675B" w:rsidRPr="00740232" w:rsidRDefault="00E7675B" w:rsidP="00822509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ECB6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5.2pt;margin-top:22.45pt;width:303.75pt;height:3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" filled="f" stroked="f">
                <v:textbox>
                  <w:txbxContent>
                    <w:p w14:paraId="6CF28343" w14:textId="77777777" w:rsidR="00E7675B" w:rsidRPr="00822509" w:rsidRDefault="00E7675B" w:rsidP="00822509">
                      <w:pPr>
                        <w:spacing w:before="100" w:beforeAutospacing="1"/>
                        <w:ind w:right="-18"/>
                        <w:jc w:val="center"/>
                        <w:rPr>
                          <w:b/>
                          <w:bCs/>
                          <w:sz w:val="44"/>
                          <w:szCs w:val="56"/>
                        </w:rPr>
                      </w:pPr>
                      <w:r w:rsidRPr="00822509">
                        <w:rPr>
                          <w:b/>
                          <w:bCs/>
                          <w:sz w:val="44"/>
                          <w:szCs w:val="56"/>
                        </w:rPr>
                        <w:t xml:space="preserve">Career Growth Opportunity </w:t>
                      </w:r>
                    </w:p>
                    <w:p w14:paraId="2EA286F2" w14:textId="77777777" w:rsidR="00E7675B" w:rsidRPr="003120C9" w:rsidRDefault="00E7675B" w:rsidP="00822509">
                      <w:pPr>
                        <w:spacing w:before="100" w:beforeAutospacing="1"/>
                        <w:ind w:right="-18"/>
                        <w:jc w:val="center"/>
                        <w:rPr>
                          <w:sz w:val="56"/>
                          <w:szCs w:val="56"/>
                        </w:rPr>
                      </w:pPr>
                    </w:p>
                    <w:p w14:paraId="2C1FB115" w14:textId="77777777" w:rsidR="00E7675B" w:rsidRPr="00740232" w:rsidRDefault="00E7675B" w:rsidP="00822509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22509">
        <w:rPr>
          <w:noProof/>
          <w:lang w:val="en-CA" w:eastAsia="en-CA"/>
        </w:rPr>
        <w:drawing>
          <wp:inline distT="0" distB="0" distL="0" distR="0" wp14:anchorId="278A9F92" wp14:editId="0C187D6F">
            <wp:extent cx="1390650" cy="750951"/>
            <wp:effectExtent l="0" t="0" r="0" b="0"/>
            <wp:docPr id="1" name="Picture 1" descr="builders_logo_smallE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ilders_logo_smallE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6931" cy="754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3A0DD" w14:textId="77777777" w:rsidR="003D2302" w:rsidRPr="0030138A" w:rsidRDefault="003D2302" w:rsidP="0030138A">
      <w:pPr>
        <w:spacing w:line="120" w:lineRule="auto"/>
        <w:rPr>
          <w:sz w:val="16"/>
          <w:szCs w:val="16"/>
        </w:rPr>
      </w:pPr>
    </w:p>
    <w:p w14:paraId="0C0EF92F" w14:textId="127717E6" w:rsidR="003D2302" w:rsidRPr="00DD5F9D" w:rsidRDefault="003D2302" w:rsidP="003D2302">
      <w:pPr>
        <w:pStyle w:val="Subtitle"/>
        <w:rPr>
          <w:sz w:val="24"/>
          <w:szCs w:val="28"/>
        </w:rPr>
      </w:pPr>
      <w:r w:rsidRPr="00DD5F9D">
        <w:rPr>
          <w:sz w:val="24"/>
          <w:szCs w:val="28"/>
        </w:rPr>
        <w:t>DATE:</w:t>
      </w:r>
      <w:r w:rsidR="00033EC3">
        <w:rPr>
          <w:sz w:val="24"/>
          <w:szCs w:val="28"/>
        </w:rPr>
        <w:tab/>
      </w:r>
      <w:r w:rsidR="00033EC3">
        <w:rPr>
          <w:sz w:val="24"/>
          <w:szCs w:val="28"/>
        </w:rPr>
        <w:tab/>
      </w:r>
      <w:r w:rsidR="00EC009C">
        <w:rPr>
          <w:sz w:val="24"/>
          <w:szCs w:val="28"/>
        </w:rPr>
        <w:t>September 1</w:t>
      </w:r>
      <w:r w:rsidR="00624E2D">
        <w:rPr>
          <w:sz w:val="24"/>
          <w:szCs w:val="28"/>
        </w:rPr>
        <w:t>4</w:t>
      </w:r>
      <w:r w:rsidR="00EC009C">
        <w:rPr>
          <w:sz w:val="24"/>
          <w:szCs w:val="28"/>
        </w:rPr>
        <w:t>,</w:t>
      </w:r>
      <w:r w:rsidR="000B138C">
        <w:rPr>
          <w:sz w:val="24"/>
          <w:szCs w:val="28"/>
        </w:rPr>
        <w:t xml:space="preserve"> 2022</w:t>
      </w:r>
    </w:p>
    <w:p w14:paraId="357A2AB6" w14:textId="77777777" w:rsidR="003D2302" w:rsidRPr="00DD5F9D" w:rsidRDefault="003D2302" w:rsidP="003D2302">
      <w:pPr>
        <w:pStyle w:val="Subtitle"/>
        <w:spacing w:line="120" w:lineRule="auto"/>
        <w:rPr>
          <w:sz w:val="24"/>
          <w:szCs w:val="28"/>
        </w:rPr>
      </w:pPr>
      <w:r w:rsidRPr="00DD5F9D">
        <w:rPr>
          <w:sz w:val="24"/>
          <w:szCs w:val="28"/>
        </w:rPr>
        <w:tab/>
        <w:t xml:space="preserve">       </w:t>
      </w:r>
    </w:p>
    <w:p w14:paraId="2AC556D0" w14:textId="77777777" w:rsidR="003D2302" w:rsidRPr="00DD5F9D" w:rsidRDefault="003D2302" w:rsidP="003D2302">
      <w:pPr>
        <w:pStyle w:val="Heading2"/>
        <w:spacing w:before="0" w:after="0"/>
        <w:rPr>
          <w:rFonts w:ascii="Times New Roman" w:hAnsi="Times New Roman"/>
          <w:i w:val="0"/>
          <w:iCs w:val="0"/>
          <w:sz w:val="24"/>
        </w:rPr>
      </w:pPr>
      <w:r w:rsidRPr="00DD5F9D">
        <w:rPr>
          <w:rFonts w:ascii="Times New Roman" w:hAnsi="Times New Roman"/>
          <w:i w:val="0"/>
          <w:iCs w:val="0"/>
          <w:sz w:val="24"/>
        </w:rPr>
        <w:t xml:space="preserve">LOCATION:     </w:t>
      </w:r>
      <w:r>
        <w:rPr>
          <w:rFonts w:ascii="Times New Roman" w:hAnsi="Times New Roman"/>
          <w:i w:val="0"/>
          <w:iCs w:val="0"/>
          <w:sz w:val="24"/>
        </w:rPr>
        <w:tab/>
      </w:r>
      <w:r w:rsidR="00E7675B">
        <w:rPr>
          <w:rFonts w:ascii="Times New Roman" w:hAnsi="Times New Roman"/>
          <w:i w:val="0"/>
          <w:iCs w:val="0"/>
          <w:sz w:val="24"/>
        </w:rPr>
        <w:t>Belleville</w:t>
      </w:r>
      <w:r w:rsidR="004A3F36">
        <w:rPr>
          <w:rFonts w:ascii="Times New Roman" w:hAnsi="Times New Roman"/>
          <w:i w:val="0"/>
          <w:iCs w:val="0"/>
          <w:sz w:val="24"/>
        </w:rPr>
        <w:t xml:space="preserve"> Plant</w:t>
      </w:r>
    </w:p>
    <w:p w14:paraId="6FA030E4" w14:textId="77777777" w:rsidR="003D2302" w:rsidRPr="0030138A" w:rsidRDefault="003D2302" w:rsidP="003D2302">
      <w:pPr>
        <w:spacing w:line="120" w:lineRule="auto"/>
        <w:rPr>
          <w:sz w:val="16"/>
          <w:szCs w:val="16"/>
        </w:rPr>
      </w:pPr>
    </w:p>
    <w:p w14:paraId="6F809808" w14:textId="7F83EC9A" w:rsidR="003D2302" w:rsidRPr="00DD5F9D" w:rsidRDefault="003D2302" w:rsidP="003D2302">
      <w:pPr>
        <w:rPr>
          <w:b/>
          <w:bCs/>
          <w:szCs w:val="28"/>
        </w:rPr>
      </w:pPr>
      <w:r w:rsidRPr="00DD5F9D">
        <w:rPr>
          <w:b/>
          <w:bCs/>
          <w:szCs w:val="28"/>
        </w:rPr>
        <w:t>JOB:</w:t>
      </w:r>
      <w:r w:rsidRPr="00DD5F9D">
        <w:rPr>
          <w:b/>
          <w:bCs/>
          <w:szCs w:val="28"/>
        </w:rPr>
        <w:tab/>
      </w:r>
      <w:r w:rsidRPr="00DD5F9D">
        <w:rPr>
          <w:b/>
          <w:bCs/>
          <w:szCs w:val="28"/>
        </w:rPr>
        <w:tab/>
        <w:t xml:space="preserve">        </w:t>
      </w:r>
      <w:r>
        <w:rPr>
          <w:b/>
          <w:bCs/>
          <w:szCs w:val="28"/>
        </w:rPr>
        <w:tab/>
      </w:r>
      <w:r w:rsidR="00E20F2D">
        <w:rPr>
          <w:b/>
          <w:bCs/>
          <w:szCs w:val="28"/>
        </w:rPr>
        <w:t>Packaging and RTE Associate</w:t>
      </w:r>
    </w:p>
    <w:p w14:paraId="335558D4" w14:textId="77777777" w:rsidR="003D2302" w:rsidRPr="0030138A" w:rsidRDefault="003D2302" w:rsidP="003D2302">
      <w:pPr>
        <w:spacing w:line="120" w:lineRule="auto"/>
        <w:rPr>
          <w:sz w:val="16"/>
          <w:szCs w:val="16"/>
        </w:rPr>
      </w:pPr>
    </w:p>
    <w:p w14:paraId="6C3D8279" w14:textId="35C85057" w:rsidR="003D2302" w:rsidRPr="00DD5F9D" w:rsidRDefault="003D2302" w:rsidP="003D2302">
      <w:r w:rsidRPr="00CC055F">
        <w:rPr>
          <w:b/>
          <w:bCs/>
          <w:szCs w:val="28"/>
        </w:rPr>
        <w:t xml:space="preserve">SHIFT:               </w:t>
      </w:r>
      <w:r w:rsidRPr="00CC055F">
        <w:rPr>
          <w:b/>
          <w:bCs/>
          <w:szCs w:val="28"/>
        </w:rPr>
        <w:tab/>
      </w:r>
      <w:r w:rsidR="00E20F2D">
        <w:rPr>
          <w:b/>
          <w:bCs/>
          <w:szCs w:val="28"/>
        </w:rPr>
        <w:t>Day Shift – 6:</w:t>
      </w:r>
      <w:r w:rsidR="00EC009C">
        <w:rPr>
          <w:b/>
          <w:bCs/>
          <w:szCs w:val="28"/>
        </w:rPr>
        <w:t>00</w:t>
      </w:r>
      <w:r w:rsidR="00E20F2D">
        <w:rPr>
          <w:b/>
          <w:bCs/>
          <w:szCs w:val="28"/>
        </w:rPr>
        <w:t xml:space="preserve"> am start time</w:t>
      </w:r>
    </w:p>
    <w:p w14:paraId="0EC34469" w14:textId="77777777" w:rsidR="003D2302" w:rsidRPr="0030138A" w:rsidRDefault="003D2302" w:rsidP="003D2302">
      <w:pPr>
        <w:spacing w:line="120" w:lineRule="auto"/>
        <w:rPr>
          <w:sz w:val="16"/>
          <w:szCs w:val="16"/>
        </w:rPr>
      </w:pPr>
    </w:p>
    <w:p w14:paraId="74242BB6" w14:textId="45AEACD7" w:rsidR="003D2302" w:rsidRPr="00DD5F9D" w:rsidRDefault="003D2302" w:rsidP="003D2302">
      <w:pPr>
        <w:rPr>
          <w:b/>
          <w:bCs/>
          <w:szCs w:val="28"/>
        </w:rPr>
      </w:pPr>
      <w:r w:rsidRPr="00DD5F9D">
        <w:rPr>
          <w:b/>
          <w:bCs/>
          <w:szCs w:val="28"/>
        </w:rPr>
        <w:t>AREA:</w:t>
      </w:r>
      <w:r w:rsidRPr="00DD5F9D">
        <w:rPr>
          <w:b/>
          <w:bCs/>
          <w:szCs w:val="28"/>
        </w:rPr>
        <w:tab/>
        <w:t xml:space="preserve">     </w:t>
      </w:r>
      <w:r w:rsidR="00C8437C">
        <w:rPr>
          <w:b/>
          <w:bCs/>
          <w:szCs w:val="28"/>
        </w:rPr>
        <w:t xml:space="preserve">   </w:t>
      </w:r>
      <w:r w:rsidRPr="00DD5F9D">
        <w:rPr>
          <w:b/>
          <w:bCs/>
          <w:szCs w:val="28"/>
        </w:rPr>
        <w:t xml:space="preserve">  </w:t>
      </w:r>
      <w:r w:rsidR="00D115B9">
        <w:rPr>
          <w:b/>
          <w:bCs/>
          <w:szCs w:val="28"/>
        </w:rPr>
        <w:tab/>
      </w:r>
      <w:r w:rsidR="00E20F2D">
        <w:rPr>
          <w:b/>
          <w:bCs/>
          <w:szCs w:val="28"/>
        </w:rPr>
        <w:t>Packaging and RTE</w:t>
      </w:r>
    </w:p>
    <w:p w14:paraId="2AADCE78" w14:textId="77777777" w:rsidR="003D2302" w:rsidRPr="0030138A" w:rsidRDefault="003D2302" w:rsidP="003D2302">
      <w:pPr>
        <w:spacing w:line="120" w:lineRule="auto"/>
        <w:rPr>
          <w:sz w:val="16"/>
          <w:szCs w:val="16"/>
        </w:rPr>
      </w:pPr>
    </w:p>
    <w:p w14:paraId="68D6940E" w14:textId="77777777" w:rsidR="00E710A3" w:rsidRPr="00AF3FC9" w:rsidRDefault="00E710A3" w:rsidP="003D2302">
      <w:pPr>
        <w:rPr>
          <w:b/>
          <w:bCs/>
          <w:sz w:val="16"/>
          <w:szCs w:val="16"/>
        </w:rPr>
      </w:pPr>
    </w:p>
    <w:p w14:paraId="0AFABB59" w14:textId="77777777" w:rsidR="003D2302" w:rsidRPr="0030138A" w:rsidRDefault="003D2302" w:rsidP="0030138A">
      <w:pPr>
        <w:spacing w:line="120" w:lineRule="auto"/>
        <w:rPr>
          <w:sz w:val="16"/>
          <w:szCs w:val="16"/>
        </w:rPr>
      </w:pPr>
    </w:p>
    <w:p w14:paraId="4FF20C23" w14:textId="7EDE3BCD" w:rsidR="001813BD" w:rsidRPr="00AF3FC9" w:rsidRDefault="00A77B00" w:rsidP="00A77B00">
      <w:r w:rsidRPr="00AF3FC9">
        <w:t xml:space="preserve">We currently have </w:t>
      </w:r>
      <w:r w:rsidR="008E30C6" w:rsidRPr="00AF3FC9">
        <w:rPr>
          <w:b/>
        </w:rPr>
        <w:t>one</w:t>
      </w:r>
      <w:r w:rsidRPr="00AF3FC9">
        <w:rPr>
          <w:b/>
        </w:rPr>
        <w:t xml:space="preserve"> (</w:t>
      </w:r>
      <w:r w:rsidR="00C412DA">
        <w:rPr>
          <w:b/>
        </w:rPr>
        <w:t>1</w:t>
      </w:r>
      <w:r w:rsidRPr="00AF3FC9">
        <w:rPr>
          <w:b/>
        </w:rPr>
        <w:t>)</w:t>
      </w:r>
      <w:r w:rsidRPr="00AF3FC9">
        <w:t xml:space="preserve"> opening for the position of </w:t>
      </w:r>
      <w:r w:rsidR="00E20F2D">
        <w:t>Packaging and RTE Associate</w:t>
      </w:r>
    </w:p>
    <w:p w14:paraId="13C88D82" w14:textId="77777777" w:rsidR="003D2302" w:rsidRPr="00AF3FC9" w:rsidRDefault="003D2302" w:rsidP="003D2302">
      <w:pPr>
        <w:spacing w:line="120" w:lineRule="auto"/>
      </w:pPr>
    </w:p>
    <w:p w14:paraId="0FE97232" w14:textId="2EA9213C" w:rsidR="001D20DF" w:rsidRDefault="003D2302" w:rsidP="003D2302">
      <w:pPr>
        <w:rPr>
          <w:b/>
          <w:u w:val="single"/>
        </w:rPr>
      </w:pPr>
      <w:r w:rsidRPr="00DD5F9D">
        <w:rPr>
          <w:b/>
          <w:u w:val="single"/>
        </w:rPr>
        <w:t>Main Duties:</w:t>
      </w:r>
    </w:p>
    <w:p w14:paraId="41EB0A83" w14:textId="77777777" w:rsidR="00E20F2D" w:rsidRPr="00E20F2D" w:rsidRDefault="00E20F2D" w:rsidP="00E20F2D">
      <w:pPr>
        <w:widowControl w:val="0"/>
        <w:numPr>
          <w:ilvl w:val="0"/>
          <w:numId w:val="15"/>
        </w:numPr>
      </w:pPr>
      <w:r w:rsidRPr="00E20F2D">
        <w:t>Verify lot # and WIP codes on hangers/carts before process</w:t>
      </w:r>
    </w:p>
    <w:p w14:paraId="70FF199B" w14:textId="77777777" w:rsidR="00E20F2D" w:rsidRPr="00E20F2D" w:rsidRDefault="00E20F2D" w:rsidP="00E20F2D">
      <w:pPr>
        <w:widowControl w:val="0"/>
        <w:numPr>
          <w:ilvl w:val="0"/>
          <w:numId w:val="15"/>
        </w:numPr>
      </w:pPr>
      <w:r w:rsidRPr="00E20F2D">
        <w:t>Visually inspect product to ensure it meets criteria</w:t>
      </w:r>
    </w:p>
    <w:p w14:paraId="05863D3B" w14:textId="77777777" w:rsidR="00E20F2D" w:rsidRPr="00E20F2D" w:rsidRDefault="00E20F2D" w:rsidP="00E20F2D">
      <w:pPr>
        <w:widowControl w:val="0"/>
        <w:numPr>
          <w:ilvl w:val="0"/>
          <w:numId w:val="15"/>
        </w:numPr>
      </w:pPr>
      <w:r w:rsidRPr="00E20F2D">
        <w:t>Cut ends from product</w:t>
      </w:r>
    </w:p>
    <w:p w14:paraId="09E7C5E5" w14:textId="77777777" w:rsidR="00E20F2D" w:rsidRPr="00E20F2D" w:rsidRDefault="00E20F2D" w:rsidP="00E20F2D">
      <w:pPr>
        <w:widowControl w:val="0"/>
        <w:numPr>
          <w:ilvl w:val="0"/>
          <w:numId w:val="15"/>
        </w:numPr>
      </w:pPr>
      <w:r w:rsidRPr="00E20F2D">
        <w:t>Bag product and vacuum seal</w:t>
      </w:r>
    </w:p>
    <w:p w14:paraId="1B9FA448" w14:textId="77777777" w:rsidR="00E20F2D" w:rsidRPr="00E20F2D" w:rsidRDefault="00E20F2D" w:rsidP="00E20F2D">
      <w:pPr>
        <w:widowControl w:val="0"/>
        <w:numPr>
          <w:ilvl w:val="0"/>
          <w:numId w:val="15"/>
        </w:numPr>
      </w:pPr>
      <w:r w:rsidRPr="00E20F2D">
        <w:t>Ensure product successfully goes through metal detector</w:t>
      </w:r>
    </w:p>
    <w:p w14:paraId="566E1993" w14:textId="77777777" w:rsidR="00E20F2D" w:rsidRPr="00E20F2D" w:rsidRDefault="00E20F2D" w:rsidP="00E20F2D">
      <w:pPr>
        <w:widowControl w:val="0"/>
        <w:numPr>
          <w:ilvl w:val="0"/>
          <w:numId w:val="15"/>
        </w:numPr>
      </w:pPr>
      <w:r w:rsidRPr="00E20F2D">
        <w:t>Label product ensuring proper packaging material and best before date</w:t>
      </w:r>
    </w:p>
    <w:p w14:paraId="58D7F7D0" w14:textId="77777777" w:rsidR="00E20F2D" w:rsidRPr="00E20F2D" w:rsidRDefault="00E20F2D" w:rsidP="00E20F2D">
      <w:pPr>
        <w:widowControl w:val="0"/>
        <w:numPr>
          <w:ilvl w:val="0"/>
          <w:numId w:val="15"/>
        </w:numPr>
      </w:pPr>
      <w:r w:rsidRPr="00E20F2D">
        <w:t>Weigh product, apply sticker</w:t>
      </w:r>
    </w:p>
    <w:p w14:paraId="296CB4B8" w14:textId="6F8B90FE" w:rsidR="00E20F2D" w:rsidRPr="00E20F2D" w:rsidRDefault="00E20F2D" w:rsidP="00E20F2D">
      <w:pPr>
        <w:widowControl w:val="0"/>
        <w:numPr>
          <w:ilvl w:val="0"/>
          <w:numId w:val="15"/>
        </w:numPr>
      </w:pPr>
      <w:r w:rsidRPr="00E20F2D">
        <w:t>Box and palletize the product</w:t>
      </w:r>
    </w:p>
    <w:p w14:paraId="05A8E537" w14:textId="77777777" w:rsidR="00E7675B" w:rsidRDefault="00E7675B" w:rsidP="00E20F2D">
      <w:pPr>
        <w:pStyle w:val="BodyText"/>
        <w:numPr>
          <w:ilvl w:val="0"/>
          <w:numId w:val="15"/>
        </w:numPr>
        <w:rPr>
          <w:sz w:val="24"/>
        </w:rPr>
      </w:pPr>
      <w:r w:rsidRPr="00E7675B">
        <w:rPr>
          <w:sz w:val="24"/>
        </w:rPr>
        <w:t xml:space="preserve">Execution of all job functions shall be done in accordance </w:t>
      </w:r>
      <w:r w:rsidR="00A227B0" w:rsidRPr="00A227B0">
        <w:rPr>
          <w:noProof/>
          <w:sz w:val="24"/>
        </w:rPr>
        <w:t>to</w:t>
      </w:r>
      <w:r w:rsidRPr="00E7675B">
        <w:rPr>
          <w:sz w:val="24"/>
        </w:rPr>
        <w:t xml:space="preserve"> Qua</w:t>
      </w:r>
      <w:r>
        <w:rPr>
          <w:sz w:val="24"/>
        </w:rPr>
        <w:t>lity and Food Safety procedures</w:t>
      </w:r>
    </w:p>
    <w:p w14:paraId="3B6E242E" w14:textId="77777777" w:rsidR="00E7675B" w:rsidRPr="00E7675B" w:rsidRDefault="00C412DA" w:rsidP="00E20F2D">
      <w:pPr>
        <w:pStyle w:val="BodyText"/>
        <w:numPr>
          <w:ilvl w:val="0"/>
          <w:numId w:val="15"/>
        </w:numPr>
        <w:rPr>
          <w:sz w:val="24"/>
        </w:rPr>
      </w:pPr>
      <w:r>
        <w:rPr>
          <w:sz w:val="24"/>
        </w:rPr>
        <w:t>Works in accordance with all Health &amp; Safety Regulations</w:t>
      </w:r>
    </w:p>
    <w:p w14:paraId="0B6ED134" w14:textId="77777777" w:rsidR="00E7675B" w:rsidRDefault="00E7675B" w:rsidP="00E7675B">
      <w:pPr>
        <w:rPr>
          <w:rFonts w:ascii="Arial" w:hAnsi="Arial" w:cs="Arial"/>
          <w:b/>
        </w:rPr>
      </w:pPr>
    </w:p>
    <w:p w14:paraId="355C7F39" w14:textId="77777777" w:rsidR="00A77B00" w:rsidRPr="0030138A" w:rsidRDefault="00A77B00" w:rsidP="0030138A">
      <w:pPr>
        <w:spacing w:line="120" w:lineRule="auto"/>
        <w:rPr>
          <w:sz w:val="16"/>
          <w:szCs w:val="16"/>
        </w:rPr>
      </w:pPr>
    </w:p>
    <w:p w14:paraId="3889848D" w14:textId="77777777" w:rsidR="003D2302" w:rsidRDefault="003D2302" w:rsidP="003D2302">
      <w:pPr>
        <w:rPr>
          <w:b/>
          <w:u w:val="single"/>
        </w:rPr>
      </w:pPr>
      <w:r w:rsidRPr="00DD5F9D">
        <w:rPr>
          <w:b/>
          <w:u w:val="single"/>
        </w:rPr>
        <w:t>Requirements:</w:t>
      </w:r>
    </w:p>
    <w:p w14:paraId="0EAEDCB5" w14:textId="77777777" w:rsidR="00E710A3" w:rsidRPr="00AF3FC9" w:rsidRDefault="00E710A3" w:rsidP="003D2302">
      <w:pPr>
        <w:rPr>
          <w:b/>
          <w:sz w:val="16"/>
          <w:szCs w:val="16"/>
          <w:u w:val="single"/>
        </w:rPr>
      </w:pPr>
    </w:p>
    <w:p w14:paraId="6555CA2B" w14:textId="77777777" w:rsidR="00E7675B" w:rsidRPr="00E7675B" w:rsidRDefault="00E7675B" w:rsidP="00E7675B">
      <w:pPr>
        <w:pStyle w:val="BodyText"/>
        <w:numPr>
          <w:ilvl w:val="0"/>
          <w:numId w:val="9"/>
        </w:numPr>
        <w:rPr>
          <w:sz w:val="24"/>
        </w:rPr>
      </w:pPr>
      <w:r w:rsidRPr="00E7675B">
        <w:rPr>
          <w:sz w:val="24"/>
        </w:rPr>
        <w:t>Grade 12 or equivalent</w:t>
      </w:r>
    </w:p>
    <w:p w14:paraId="2739B93A" w14:textId="77777777" w:rsidR="001236F3" w:rsidRPr="00E7675B" w:rsidRDefault="001236F3" w:rsidP="001236F3">
      <w:pPr>
        <w:pStyle w:val="BodyText"/>
        <w:numPr>
          <w:ilvl w:val="0"/>
          <w:numId w:val="9"/>
        </w:numPr>
        <w:rPr>
          <w:sz w:val="24"/>
        </w:rPr>
      </w:pPr>
      <w:r w:rsidRPr="00E7675B">
        <w:rPr>
          <w:sz w:val="24"/>
        </w:rPr>
        <w:t>Excellent or</w:t>
      </w:r>
      <w:r w:rsidR="00C412DA">
        <w:rPr>
          <w:sz w:val="24"/>
        </w:rPr>
        <w:t>ganization and attention to detail</w:t>
      </w:r>
    </w:p>
    <w:p w14:paraId="6C83A53C" w14:textId="77777777" w:rsidR="00E7675B" w:rsidRDefault="00E7675B" w:rsidP="00E7675B">
      <w:pPr>
        <w:pStyle w:val="BodyText"/>
        <w:numPr>
          <w:ilvl w:val="0"/>
          <w:numId w:val="9"/>
        </w:numPr>
        <w:rPr>
          <w:sz w:val="24"/>
        </w:rPr>
      </w:pPr>
      <w:r w:rsidRPr="00E7675B">
        <w:rPr>
          <w:sz w:val="24"/>
        </w:rPr>
        <w:t xml:space="preserve">Ability to follow and execute instructions given by </w:t>
      </w:r>
      <w:r w:rsidRPr="00A227B0">
        <w:rPr>
          <w:noProof/>
          <w:sz w:val="24"/>
        </w:rPr>
        <w:t>man</w:t>
      </w:r>
      <w:r w:rsidR="00A227B0">
        <w:rPr>
          <w:noProof/>
          <w:sz w:val="24"/>
        </w:rPr>
        <w:t>a</w:t>
      </w:r>
      <w:r w:rsidRPr="00A227B0">
        <w:rPr>
          <w:noProof/>
          <w:sz w:val="24"/>
        </w:rPr>
        <w:t>gers</w:t>
      </w:r>
      <w:r w:rsidRPr="00E7675B">
        <w:rPr>
          <w:sz w:val="24"/>
        </w:rPr>
        <w:t>/supervisors</w:t>
      </w:r>
    </w:p>
    <w:p w14:paraId="2FE0FEE4" w14:textId="77777777" w:rsidR="00E7675B" w:rsidRPr="00AF3FC9" w:rsidRDefault="00E7675B" w:rsidP="00AF3FC9">
      <w:pPr>
        <w:pStyle w:val="BodyText"/>
        <w:ind w:left="340"/>
        <w:rPr>
          <w:sz w:val="16"/>
          <w:szCs w:val="16"/>
        </w:rPr>
      </w:pPr>
    </w:p>
    <w:p w14:paraId="659F3AB5" w14:textId="77777777" w:rsidR="001D20DF" w:rsidRPr="00AF3FC9" w:rsidRDefault="001D20DF" w:rsidP="001D20DF">
      <w:pPr>
        <w:pStyle w:val="BodyText"/>
        <w:ind w:left="340"/>
        <w:rPr>
          <w:sz w:val="16"/>
          <w:szCs w:val="16"/>
        </w:rPr>
      </w:pPr>
    </w:p>
    <w:p w14:paraId="289C0F57" w14:textId="77777777" w:rsidR="00320FC5" w:rsidRDefault="00320FC5" w:rsidP="00320FC5">
      <w:pPr>
        <w:rPr>
          <w:b/>
          <w:sz w:val="28"/>
          <w:u w:val="single"/>
        </w:rPr>
      </w:pPr>
      <w:r w:rsidRPr="006B4A05">
        <w:rPr>
          <w:b/>
          <w:sz w:val="28"/>
          <w:u w:val="single"/>
        </w:rPr>
        <w:t>How to Apply?</w:t>
      </w:r>
    </w:p>
    <w:p w14:paraId="0605516E" w14:textId="77777777" w:rsidR="00E710A3" w:rsidRPr="00AF3FC9" w:rsidRDefault="00E710A3" w:rsidP="00320FC5">
      <w:pPr>
        <w:rPr>
          <w:b/>
          <w:sz w:val="16"/>
          <w:szCs w:val="16"/>
          <w:u w:val="single"/>
        </w:rPr>
      </w:pPr>
    </w:p>
    <w:p w14:paraId="15118DC1" w14:textId="2B3072CD" w:rsidR="00624E2D" w:rsidRPr="00FD43AA" w:rsidRDefault="00320FC5" w:rsidP="00624E2D">
      <w:pPr>
        <w:numPr>
          <w:ilvl w:val="0"/>
          <w:numId w:val="2"/>
        </w:numPr>
      </w:pPr>
      <w:r w:rsidRPr="00AF3FC9">
        <w:t xml:space="preserve">If you are interested in applying for this position, </w:t>
      </w:r>
      <w:r w:rsidR="00624E2D">
        <w:t>please send your resume to mhurd@sofinafoods.com</w:t>
      </w:r>
    </w:p>
    <w:p w14:paraId="33A82DAB" w14:textId="7DDC814E" w:rsidR="007951D9" w:rsidRPr="00FD43AA" w:rsidRDefault="007951D9" w:rsidP="003B14BC"/>
    <w:sectPr w:rsidR="007951D9" w:rsidRPr="00FD43AA" w:rsidSect="00E7675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21" w:right="990" w:bottom="851" w:left="119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3E379" w14:textId="77777777" w:rsidR="00575550" w:rsidRDefault="00575550">
      <w:r>
        <w:separator/>
      </w:r>
    </w:p>
  </w:endnote>
  <w:endnote w:type="continuationSeparator" w:id="0">
    <w:p w14:paraId="3182B714" w14:textId="77777777" w:rsidR="00575550" w:rsidRDefault="005755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B27B1" w14:textId="77777777" w:rsidR="00355F8C" w:rsidRDefault="00355F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14292" w14:textId="77777777" w:rsidR="00E7675B" w:rsidRDefault="00E7675B" w:rsidP="003B14BC">
    <w:pPr>
      <w:pStyle w:val="ListParagraph"/>
      <w:ind w:left="0"/>
      <w:rPr>
        <w:rFonts w:ascii="Tahoma" w:hAnsi="Tahoma" w:cs="Tahoma"/>
        <w:i/>
        <w:iCs/>
        <w:sz w:val="16"/>
        <w:szCs w:val="16"/>
      </w:rPr>
    </w:pPr>
    <w:r w:rsidRPr="00623EF2">
      <w:rPr>
        <w:rFonts w:ascii="Tahoma" w:hAnsi="Tahoma" w:cs="Tahoma"/>
        <w:i/>
        <w:iCs/>
        <w:sz w:val="16"/>
        <w:szCs w:val="16"/>
      </w:rPr>
      <w:t>Sofina Foods Inc. is committed to providing accessible employment practices that are in compliance with the Accessibility for Ontarians with Disabilities Act (‘AODA’). Applicants are asked to make their needs/requirements</w:t>
    </w:r>
    <w:r w:rsidRPr="00623EF2">
      <w:rPr>
        <w:rFonts w:ascii="Tahoma" w:hAnsi="Tahoma" w:cs="Tahoma"/>
        <w:i/>
        <w:iCs/>
        <w:color w:val="1F497D"/>
        <w:sz w:val="16"/>
        <w:szCs w:val="16"/>
      </w:rPr>
      <w:t xml:space="preserve">, </w:t>
    </w:r>
    <w:r w:rsidRPr="00623EF2">
      <w:rPr>
        <w:rFonts w:ascii="Tahoma" w:hAnsi="Tahoma" w:cs="Tahoma"/>
        <w:i/>
        <w:iCs/>
        <w:sz w:val="16"/>
        <w:szCs w:val="16"/>
      </w:rPr>
      <w:t>for the purpose of accommodation under AODA, known to Human Resources when they are contacted for an interview.</w:t>
    </w:r>
  </w:p>
  <w:p w14:paraId="7853AD15" w14:textId="77777777" w:rsidR="00E7675B" w:rsidRDefault="00E7675B" w:rsidP="00F01607">
    <w:pPr>
      <w:pStyle w:val="Footer"/>
      <w:jc w:val="right"/>
    </w:pPr>
  </w:p>
  <w:p w14:paraId="3D23FADC" w14:textId="77777777" w:rsidR="00E7675B" w:rsidRPr="00F01607" w:rsidRDefault="00E7675B" w:rsidP="00F01607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B1770" w14:textId="77777777" w:rsidR="00355F8C" w:rsidRDefault="00355F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41051" w14:textId="77777777" w:rsidR="00575550" w:rsidRDefault="00575550">
      <w:r>
        <w:separator/>
      </w:r>
    </w:p>
  </w:footnote>
  <w:footnote w:type="continuationSeparator" w:id="0">
    <w:p w14:paraId="13F45F46" w14:textId="77777777" w:rsidR="00575550" w:rsidRDefault="005755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C042" w14:textId="77777777" w:rsidR="00355F8C" w:rsidRDefault="00355F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A4307" w14:textId="77777777" w:rsidR="00355F8C" w:rsidRDefault="00355F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7B6A6" w14:textId="77777777" w:rsidR="00355F8C" w:rsidRDefault="00355F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3BCA"/>
    <w:multiLevelType w:val="hybridMultilevel"/>
    <w:tmpl w:val="E9EC8DD4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 w15:restartNumberingAfterBreak="0">
    <w:nsid w:val="1D516444"/>
    <w:multiLevelType w:val="hybridMultilevel"/>
    <w:tmpl w:val="33C43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76830"/>
    <w:multiLevelType w:val="hybridMultilevel"/>
    <w:tmpl w:val="929A9FC4"/>
    <w:lvl w:ilvl="0" w:tplc="020A9DDE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11694D"/>
    <w:multiLevelType w:val="hybridMultilevel"/>
    <w:tmpl w:val="A2201C1C"/>
    <w:lvl w:ilvl="0" w:tplc="AE2AF8CA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100"/>
        </w:tabs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20"/>
        </w:tabs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40"/>
        </w:tabs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60"/>
        </w:tabs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80"/>
        </w:tabs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00"/>
        </w:tabs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20"/>
        </w:tabs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40"/>
        </w:tabs>
        <w:ind w:left="6140" w:hanging="360"/>
      </w:pPr>
      <w:rPr>
        <w:rFonts w:ascii="Wingdings" w:hAnsi="Wingdings" w:hint="default"/>
      </w:rPr>
    </w:lvl>
  </w:abstractNum>
  <w:abstractNum w:abstractNumId="4" w15:restartNumberingAfterBreak="0">
    <w:nsid w:val="3C891146"/>
    <w:multiLevelType w:val="hybridMultilevel"/>
    <w:tmpl w:val="DB9697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4FB2568"/>
    <w:multiLevelType w:val="hybridMultilevel"/>
    <w:tmpl w:val="86F01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C2693A"/>
    <w:multiLevelType w:val="hybridMultilevel"/>
    <w:tmpl w:val="51E0775A"/>
    <w:lvl w:ilvl="0" w:tplc="020A9DDE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F984D39"/>
    <w:multiLevelType w:val="hybridMultilevel"/>
    <w:tmpl w:val="8788FBF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F93370"/>
    <w:multiLevelType w:val="hybridMultilevel"/>
    <w:tmpl w:val="182E0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F50820"/>
    <w:multiLevelType w:val="hybridMultilevel"/>
    <w:tmpl w:val="AF723F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126F52"/>
    <w:multiLevelType w:val="hybridMultilevel"/>
    <w:tmpl w:val="C688E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BB15DD"/>
    <w:multiLevelType w:val="hybridMultilevel"/>
    <w:tmpl w:val="08BEA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F1B24B6"/>
    <w:multiLevelType w:val="hybridMultilevel"/>
    <w:tmpl w:val="D1345548"/>
    <w:lvl w:ilvl="0" w:tplc="FB16FF8C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863B68"/>
    <w:multiLevelType w:val="hybridMultilevel"/>
    <w:tmpl w:val="A770DE84"/>
    <w:lvl w:ilvl="0" w:tplc="020A9DDE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32670558">
    <w:abstractNumId w:val="13"/>
  </w:num>
  <w:num w:numId="2" w16cid:durableId="951479030">
    <w:abstractNumId w:val="4"/>
  </w:num>
  <w:num w:numId="3" w16cid:durableId="139925550">
    <w:abstractNumId w:val="10"/>
  </w:num>
  <w:num w:numId="4" w16cid:durableId="1400396286">
    <w:abstractNumId w:val="7"/>
  </w:num>
  <w:num w:numId="5" w16cid:durableId="323318341">
    <w:abstractNumId w:val="6"/>
  </w:num>
  <w:num w:numId="6" w16cid:durableId="337079382">
    <w:abstractNumId w:val="2"/>
  </w:num>
  <w:num w:numId="7" w16cid:durableId="341905490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33162901">
    <w:abstractNumId w:val="9"/>
  </w:num>
  <w:num w:numId="9" w16cid:durableId="808782839">
    <w:abstractNumId w:val="3"/>
  </w:num>
  <w:num w:numId="10" w16cid:durableId="2834278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69427872">
    <w:abstractNumId w:val="0"/>
  </w:num>
  <w:num w:numId="12" w16cid:durableId="184559179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62483864">
    <w:abstractNumId w:val="5"/>
  </w:num>
  <w:num w:numId="14" w16cid:durableId="335808224">
    <w:abstractNumId w:val="8"/>
  </w:num>
  <w:num w:numId="15" w16cid:durableId="9086575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zMDMytDAwNDAxMzZT0lEKTi0uzszPAykwqgUAbXzRxCwAAAA="/>
  </w:docVars>
  <w:rsids>
    <w:rsidRoot w:val="00F56A48"/>
    <w:rsid w:val="00000336"/>
    <w:rsid w:val="00010BC0"/>
    <w:rsid w:val="00012B35"/>
    <w:rsid w:val="00015C9D"/>
    <w:rsid w:val="00026908"/>
    <w:rsid w:val="000300F3"/>
    <w:rsid w:val="00033EC3"/>
    <w:rsid w:val="000473B9"/>
    <w:rsid w:val="00047D1F"/>
    <w:rsid w:val="00062DDE"/>
    <w:rsid w:val="00064B00"/>
    <w:rsid w:val="00077CAF"/>
    <w:rsid w:val="00081791"/>
    <w:rsid w:val="00082014"/>
    <w:rsid w:val="00083DDD"/>
    <w:rsid w:val="00086202"/>
    <w:rsid w:val="000972D3"/>
    <w:rsid w:val="000A08C8"/>
    <w:rsid w:val="000A3AF4"/>
    <w:rsid w:val="000B0DE7"/>
    <w:rsid w:val="000B138C"/>
    <w:rsid w:val="000D3A45"/>
    <w:rsid w:val="000D7564"/>
    <w:rsid w:val="000E19E7"/>
    <w:rsid w:val="000E25FA"/>
    <w:rsid w:val="00101D6E"/>
    <w:rsid w:val="0011321C"/>
    <w:rsid w:val="001173B2"/>
    <w:rsid w:val="00121044"/>
    <w:rsid w:val="001236F3"/>
    <w:rsid w:val="00130053"/>
    <w:rsid w:val="0013595E"/>
    <w:rsid w:val="001402B2"/>
    <w:rsid w:val="00151A92"/>
    <w:rsid w:val="0015419F"/>
    <w:rsid w:val="00167274"/>
    <w:rsid w:val="001813BD"/>
    <w:rsid w:val="001931AB"/>
    <w:rsid w:val="00193A31"/>
    <w:rsid w:val="00193D5A"/>
    <w:rsid w:val="00197115"/>
    <w:rsid w:val="00197D30"/>
    <w:rsid w:val="001A615A"/>
    <w:rsid w:val="001A7665"/>
    <w:rsid w:val="001B2FD6"/>
    <w:rsid w:val="001C2A5C"/>
    <w:rsid w:val="001D20DF"/>
    <w:rsid w:val="001F14D3"/>
    <w:rsid w:val="00200DBE"/>
    <w:rsid w:val="00206F5C"/>
    <w:rsid w:val="0020778B"/>
    <w:rsid w:val="00210B80"/>
    <w:rsid w:val="00217F7D"/>
    <w:rsid w:val="002216AE"/>
    <w:rsid w:val="00237DE7"/>
    <w:rsid w:val="00240568"/>
    <w:rsid w:val="0024516F"/>
    <w:rsid w:val="00263EBF"/>
    <w:rsid w:val="00281BA7"/>
    <w:rsid w:val="002B077C"/>
    <w:rsid w:val="002D18DB"/>
    <w:rsid w:val="002F72A7"/>
    <w:rsid w:val="0030138A"/>
    <w:rsid w:val="00304C4A"/>
    <w:rsid w:val="0030520C"/>
    <w:rsid w:val="003126FB"/>
    <w:rsid w:val="0031625C"/>
    <w:rsid w:val="00320FC5"/>
    <w:rsid w:val="003471A2"/>
    <w:rsid w:val="00355F8C"/>
    <w:rsid w:val="00356045"/>
    <w:rsid w:val="00364B45"/>
    <w:rsid w:val="003729E6"/>
    <w:rsid w:val="003926FC"/>
    <w:rsid w:val="00396F80"/>
    <w:rsid w:val="003A374D"/>
    <w:rsid w:val="003B0583"/>
    <w:rsid w:val="003B14BC"/>
    <w:rsid w:val="003B7646"/>
    <w:rsid w:val="003B7C02"/>
    <w:rsid w:val="003D2302"/>
    <w:rsid w:val="003D7019"/>
    <w:rsid w:val="003D72EB"/>
    <w:rsid w:val="003D79F1"/>
    <w:rsid w:val="003E6E69"/>
    <w:rsid w:val="003E78A9"/>
    <w:rsid w:val="0040513C"/>
    <w:rsid w:val="0041514D"/>
    <w:rsid w:val="00415A99"/>
    <w:rsid w:val="00440944"/>
    <w:rsid w:val="00463A84"/>
    <w:rsid w:val="00481069"/>
    <w:rsid w:val="00482460"/>
    <w:rsid w:val="00482A89"/>
    <w:rsid w:val="00483F69"/>
    <w:rsid w:val="00495299"/>
    <w:rsid w:val="004A3F36"/>
    <w:rsid w:val="004C027A"/>
    <w:rsid w:val="004D1BEC"/>
    <w:rsid w:val="004E68E6"/>
    <w:rsid w:val="005058BA"/>
    <w:rsid w:val="0052491F"/>
    <w:rsid w:val="00541BCF"/>
    <w:rsid w:val="00543D58"/>
    <w:rsid w:val="005648C1"/>
    <w:rsid w:val="00575550"/>
    <w:rsid w:val="0057667F"/>
    <w:rsid w:val="00583E26"/>
    <w:rsid w:val="00585243"/>
    <w:rsid w:val="005A37FF"/>
    <w:rsid w:val="005A7DE4"/>
    <w:rsid w:val="005B0D42"/>
    <w:rsid w:val="005C21C1"/>
    <w:rsid w:val="005C372A"/>
    <w:rsid w:val="005D0315"/>
    <w:rsid w:val="005E346C"/>
    <w:rsid w:val="005E7526"/>
    <w:rsid w:val="00600B02"/>
    <w:rsid w:val="006013D1"/>
    <w:rsid w:val="00604440"/>
    <w:rsid w:val="006105C7"/>
    <w:rsid w:val="00620BC6"/>
    <w:rsid w:val="00624E2D"/>
    <w:rsid w:val="0062799B"/>
    <w:rsid w:val="00627D89"/>
    <w:rsid w:val="006417D8"/>
    <w:rsid w:val="00654516"/>
    <w:rsid w:val="0067307F"/>
    <w:rsid w:val="006B4A05"/>
    <w:rsid w:val="006D1C9C"/>
    <w:rsid w:val="006F3165"/>
    <w:rsid w:val="00704345"/>
    <w:rsid w:val="00705555"/>
    <w:rsid w:val="00710EAC"/>
    <w:rsid w:val="00711736"/>
    <w:rsid w:val="00723DFC"/>
    <w:rsid w:val="00742F66"/>
    <w:rsid w:val="00745D30"/>
    <w:rsid w:val="00746749"/>
    <w:rsid w:val="00750B03"/>
    <w:rsid w:val="00773E26"/>
    <w:rsid w:val="007814A6"/>
    <w:rsid w:val="007903BE"/>
    <w:rsid w:val="00790A34"/>
    <w:rsid w:val="0079104D"/>
    <w:rsid w:val="007951D9"/>
    <w:rsid w:val="007A1BCC"/>
    <w:rsid w:val="007A527A"/>
    <w:rsid w:val="007B33C9"/>
    <w:rsid w:val="007C0146"/>
    <w:rsid w:val="007D41E3"/>
    <w:rsid w:val="007E6D31"/>
    <w:rsid w:val="007F07E3"/>
    <w:rsid w:val="00803A48"/>
    <w:rsid w:val="008105C8"/>
    <w:rsid w:val="008224BA"/>
    <w:rsid w:val="00822509"/>
    <w:rsid w:val="00822E04"/>
    <w:rsid w:val="0082654F"/>
    <w:rsid w:val="008433FC"/>
    <w:rsid w:val="008463F3"/>
    <w:rsid w:val="00863A2B"/>
    <w:rsid w:val="00864696"/>
    <w:rsid w:val="00885DF0"/>
    <w:rsid w:val="008952C6"/>
    <w:rsid w:val="008A788A"/>
    <w:rsid w:val="008B4BEB"/>
    <w:rsid w:val="008D2B23"/>
    <w:rsid w:val="008E30C6"/>
    <w:rsid w:val="00930680"/>
    <w:rsid w:val="0093165D"/>
    <w:rsid w:val="00942152"/>
    <w:rsid w:val="00953ED5"/>
    <w:rsid w:val="00954F71"/>
    <w:rsid w:val="00975E17"/>
    <w:rsid w:val="009A0534"/>
    <w:rsid w:val="009B6F60"/>
    <w:rsid w:val="009C2F7B"/>
    <w:rsid w:val="009C5208"/>
    <w:rsid w:val="009E5D62"/>
    <w:rsid w:val="009F1C93"/>
    <w:rsid w:val="00A002EA"/>
    <w:rsid w:val="00A12860"/>
    <w:rsid w:val="00A15BC1"/>
    <w:rsid w:val="00A227B0"/>
    <w:rsid w:val="00A339F2"/>
    <w:rsid w:val="00A33BF6"/>
    <w:rsid w:val="00A36B3D"/>
    <w:rsid w:val="00A41227"/>
    <w:rsid w:val="00A41B0F"/>
    <w:rsid w:val="00A53741"/>
    <w:rsid w:val="00A77B00"/>
    <w:rsid w:val="00A8509F"/>
    <w:rsid w:val="00A919E8"/>
    <w:rsid w:val="00A91D22"/>
    <w:rsid w:val="00AA50ED"/>
    <w:rsid w:val="00AB1A5A"/>
    <w:rsid w:val="00AC2403"/>
    <w:rsid w:val="00AC7088"/>
    <w:rsid w:val="00AC70BB"/>
    <w:rsid w:val="00AD614A"/>
    <w:rsid w:val="00AE0FFC"/>
    <w:rsid w:val="00AE1422"/>
    <w:rsid w:val="00AE6834"/>
    <w:rsid w:val="00AE7EE3"/>
    <w:rsid w:val="00AF3FC9"/>
    <w:rsid w:val="00B06761"/>
    <w:rsid w:val="00B1157D"/>
    <w:rsid w:val="00B15B3D"/>
    <w:rsid w:val="00B16D0D"/>
    <w:rsid w:val="00B16FB9"/>
    <w:rsid w:val="00B27BE1"/>
    <w:rsid w:val="00B36DD5"/>
    <w:rsid w:val="00B44E9F"/>
    <w:rsid w:val="00B8119B"/>
    <w:rsid w:val="00B83212"/>
    <w:rsid w:val="00B958DA"/>
    <w:rsid w:val="00BA03BC"/>
    <w:rsid w:val="00BB593C"/>
    <w:rsid w:val="00BC1680"/>
    <w:rsid w:val="00BC3A63"/>
    <w:rsid w:val="00BC785E"/>
    <w:rsid w:val="00BD1678"/>
    <w:rsid w:val="00BF6541"/>
    <w:rsid w:val="00BF7CCC"/>
    <w:rsid w:val="00C04386"/>
    <w:rsid w:val="00C16E5A"/>
    <w:rsid w:val="00C362FD"/>
    <w:rsid w:val="00C412DA"/>
    <w:rsid w:val="00C50CDA"/>
    <w:rsid w:val="00C5203B"/>
    <w:rsid w:val="00C562E5"/>
    <w:rsid w:val="00C83E03"/>
    <w:rsid w:val="00C8437C"/>
    <w:rsid w:val="00C93386"/>
    <w:rsid w:val="00CA1FB6"/>
    <w:rsid w:val="00CB0B23"/>
    <w:rsid w:val="00CC055F"/>
    <w:rsid w:val="00CE2098"/>
    <w:rsid w:val="00CE3C97"/>
    <w:rsid w:val="00CF0B58"/>
    <w:rsid w:val="00CF43D6"/>
    <w:rsid w:val="00D115B9"/>
    <w:rsid w:val="00D334CC"/>
    <w:rsid w:val="00D64A41"/>
    <w:rsid w:val="00D73E12"/>
    <w:rsid w:val="00D8728E"/>
    <w:rsid w:val="00DB131D"/>
    <w:rsid w:val="00DB2F1B"/>
    <w:rsid w:val="00DC7CBB"/>
    <w:rsid w:val="00DE685A"/>
    <w:rsid w:val="00E20F2D"/>
    <w:rsid w:val="00E24E4F"/>
    <w:rsid w:val="00E26E9C"/>
    <w:rsid w:val="00E30818"/>
    <w:rsid w:val="00E710A3"/>
    <w:rsid w:val="00E7675B"/>
    <w:rsid w:val="00E7761D"/>
    <w:rsid w:val="00E843AD"/>
    <w:rsid w:val="00E84517"/>
    <w:rsid w:val="00E87D2F"/>
    <w:rsid w:val="00E932E7"/>
    <w:rsid w:val="00E93FE7"/>
    <w:rsid w:val="00E95652"/>
    <w:rsid w:val="00E95981"/>
    <w:rsid w:val="00E97282"/>
    <w:rsid w:val="00E97CC6"/>
    <w:rsid w:val="00EA5BB8"/>
    <w:rsid w:val="00EB0122"/>
    <w:rsid w:val="00EB6876"/>
    <w:rsid w:val="00EC009C"/>
    <w:rsid w:val="00EE0297"/>
    <w:rsid w:val="00EE05F3"/>
    <w:rsid w:val="00EF2DA9"/>
    <w:rsid w:val="00EF34C6"/>
    <w:rsid w:val="00F01607"/>
    <w:rsid w:val="00F043DC"/>
    <w:rsid w:val="00F124D0"/>
    <w:rsid w:val="00F24858"/>
    <w:rsid w:val="00F30938"/>
    <w:rsid w:val="00F31E54"/>
    <w:rsid w:val="00F4627B"/>
    <w:rsid w:val="00F56A48"/>
    <w:rsid w:val="00F67646"/>
    <w:rsid w:val="00F96F6B"/>
    <w:rsid w:val="00FA435A"/>
    <w:rsid w:val="00FA7704"/>
    <w:rsid w:val="00FB1A9A"/>
    <w:rsid w:val="00FC14F6"/>
    <w:rsid w:val="00FD3FF8"/>
    <w:rsid w:val="00FD4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38CEE7"/>
  <w15:docId w15:val="{119A2AD3-D046-409D-803A-ED051C2E2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1607"/>
    <w:rPr>
      <w:sz w:val="24"/>
      <w:szCs w:val="24"/>
    </w:rPr>
  </w:style>
  <w:style w:type="paragraph" w:styleId="Heading1">
    <w:name w:val="heading 1"/>
    <w:basedOn w:val="Normal"/>
    <w:next w:val="Normal"/>
    <w:qFormat/>
    <w:rsid w:val="00E932E7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F56A4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0160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932E7"/>
    <w:pPr>
      <w:jc w:val="center"/>
    </w:pPr>
    <w:rPr>
      <w:b/>
      <w:bCs/>
    </w:rPr>
  </w:style>
  <w:style w:type="paragraph" w:styleId="BodyText">
    <w:name w:val="Body Text"/>
    <w:basedOn w:val="Normal"/>
    <w:rsid w:val="00F56A48"/>
    <w:rPr>
      <w:sz w:val="28"/>
    </w:rPr>
  </w:style>
  <w:style w:type="paragraph" w:styleId="Subtitle">
    <w:name w:val="Subtitle"/>
    <w:basedOn w:val="Normal"/>
    <w:qFormat/>
    <w:rsid w:val="00F56A48"/>
    <w:rPr>
      <w:b/>
      <w:bCs/>
      <w:sz w:val="32"/>
    </w:rPr>
  </w:style>
  <w:style w:type="paragraph" w:styleId="Header">
    <w:name w:val="header"/>
    <w:basedOn w:val="Normal"/>
    <w:rsid w:val="00F0160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160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AE7EE3"/>
    <w:pPr>
      <w:ind w:left="720"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8224BA"/>
    <w:rPr>
      <w:sz w:val="24"/>
      <w:szCs w:val="24"/>
    </w:rPr>
  </w:style>
  <w:style w:type="paragraph" w:styleId="BalloonText">
    <w:name w:val="Balloon Text"/>
    <w:basedOn w:val="Normal"/>
    <w:link w:val="BalloonTextChar"/>
    <w:rsid w:val="00822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225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E7675B"/>
    <w:rPr>
      <w:sz w:val="16"/>
      <w:szCs w:val="16"/>
    </w:rPr>
  </w:style>
  <w:style w:type="paragraph" w:styleId="CommentText">
    <w:name w:val="annotation text"/>
    <w:basedOn w:val="Normal"/>
    <w:link w:val="CommentTextChar"/>
    <w:rsid w:val="00E767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7675B"/>
  </w:style>
  <w:style w:type="paragraph" w:styleId="CommentSubject">
    <w:name w:val="annotation subject"/>
    <w:basedOn w:val="CommentText"/>
    <w:next w:val="CommentText"/>
    <w:link w:val="CommentSubjectChar"/>
    <w:rsid w:val="00E767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767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5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3B9702-9C39-4463-833B-D7A5AFC4F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POSTING</vt:lpstr>
    </vt:vector>
  </TitlesOfParts>
  <Company>Janes Familiy Foods</Company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OSTING</dc:title>
  <dc:creator>SMFC</dc:creator>
  <cp:lastModifiedBy>Marion Hurd</cp:lastModifiedBy>
  <cp:revision>3</cp:revision>
  <cp:lastPrinted>2022-08-02T16:42:00Z</cp:lastPrinted>
  <dcterms:created xsi:type="dcterms:W3CDTF">2022-09-14T16:54:00Z</dcterms:created>
  <dcterms:modified xsi:type="dcterms:W3CDTF">2022-09-14T16:55:00Z</dcterms:modified>
</cp:coreProperties>
</file>